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483466" w14:textId="7625AA4A" w:rsidR="3ACDB08A" w:rsidRDefault="009E4AE7" w:rsidP="231F9681">
      <w:pPr>
        <w:jc w:val="center"/>
        <w:rPr>
          <w:sz w:val="48"/>
          <w:szCs w:val="48"/>
        </w:rPr>
      </w:pPr>
      <w:r>
        <w:rPr>
          <w:sz w:val="48"/>
          <w:szCs w:val="48"/>
        </w:rPr>
        <w:t>Video Pitch Checklist</w:t>
      </w:r>
    </w:p>
    <w:p w14:paraId="40F3E116" w14:textId="2C15A710" w:rsidR="6141ECC0" w:rsidRDefault="6141ECC0" w:rsidP="7B66829A">
      <w:pPr>
        <w:rPr>
          <w:sz w:val="32"/>
          <w:szCs w:val="32"/>
        </w:rPr>
      </w:pPr>
      <w:r w:rsidRPr="7B66829A">
        <w:rPr>
          <w:sz w:val="32"/>
          <w:szCs w:val="32"/>
        </w:rPr>
        <w:t xml:space="preserve">Working </w:t>
      </w:r>
      <w:r w:rsidR="009E4AE7">
        <w:rPr>
          <w:sz w:val="32"/>
          <w:szCs w:val="32"/>
        </w:rPr>
        <w:t>video</w:t>
      </w:r>
      <w:r w:rsidRPr="7B66829A">
        <w:rPr>
          <w:sz w:val="32"/>
          <w:szCs w:val="32"/>
        </w:rPr>
        <w:t xml:space="preserve"> title/topic:</w:t>
      </w:r>
    </w:p>
    <w:tbl>
      <w:tblPr>
        <w:tblStyle w:val="TableGrid"/>
        <w:tblW w:w="0" w:type="auto"/>
        <w:tblLayout w:type="fixed"/>
        <w:tblLook w:val="06A0" w:firstRow="1" w:lastRow="0" w:firstColumn="1" w:lastColumn="0" w:noHBand="1" w:noVBand="1"/>
      </w:tblPr>
      <w:tblGrid>
        <w:gridCol w:w="9360"/>
      </w:tblGrid>
      <w:tr w:rsidR="231F9681" w14:paraId="316BEEA9" w14:textId="77777777" w:rsidTr="172DE648">
        <w:trPr>
          <w:trHeight w:val="300"/>
        </w:trPr>
        <w:tc>
          <w:tcPr>
            <w:tcW w:w="9360" w:type="dxa"/>
          </w:tcPr>
          <w:p w14:paraId="6E09C852" w14:textId="32B3E95D" w:rsidR="231F9681" w:rsidRDefault="231F9681" w:rsidP="231F9681">
            <w:r w:rsidRPr="7B66829A">
              <w:rPr>
                <w:b/>
                <w:bCs/>
              </w:rPr>
              <w:t>Determine your</w:t>
            </w:r>
            <w:r w:rsidR="00BB55B3">
              <w:rPr>
                <w:b/>
                <w:bCs/>
              </w:rPr>
              <w:t xml:space="preserve"> objectives,</w:t>
            </w:r>
            <w:r w:rsidRPr="7B66829A">
              <w:rPr>
                <w:b/>
                <w:bCs/>
              </w:rPr>
              <w:t xml:space="preserve"> audience</w:t>
            </w:r>
            <w:r w:rsidR="00BB55B3">
              <w:rPr>
                <w:b/>
                <w:bCs/>
              </w:rPr>
              <w:t>s, and</w:t>
            </w:r>
            <w:r w:rsidRPr="7B66829A">
              <w:rPr>
                <w:b/>
                <w:bCs/>
              </w:rPr>
              <w:t xml:space="preserve"> tone</w:t>
            </w:r>
            <w:r w:rsidR="5F8C9289" w:rsidRPr="7B66829A">
              <w:rPr>
                <w:b/>
                <w:bCs/>
              </w:rPr>
              <w:t xml:space="preserve"> </w:t>
            </w:r>
          </w:p>
          <w:p w14:paraId="4F18B850" w14:textId="465CC176" w:rsidR="231F9681" w:rsidRDefault="5F8C9289" w:rsidP="7B66829A">
            <w:pPr>
              <w:rPr>
                <w:sz w:val="18"/>
                <w:szCs w:val="18"/>
              </w:rPr>
            </w:pPr>
            <w:r w:rsidRPr="62DC6AC3">
              <w:rPr>
                <w:sz w:val="18"/>
                <w:szCs w:val="18"/>
              </w:rPr>
              <w:t xml:space="preserve">(E.g., </w:t>
            </w:r>
            <w:r w:rsidR="00DC0456">
              <w:rPr>
                <w:sz w:val="18"/>
                <w:szCs w:val="18"/>
              </w:rPr>
              <w:t>Demonstrate by example the power of media to sway opinion.</w:t>
            </w:r>
            <w:r w:rsidR="00BB55B3">
              <w:rPr>
                <w:sz w:val="18"/>
                <w:szCs w:val="18"/>
              </w:rPr>
              <w:t>)</w:t>
            </w:r>
          </w:p>
          <w:p w14:paraId="6EF49A96" w14:textId="5D6D7BCB" w:rsidR="62DC6AC3" w:rsidRDefault="62DC6AC3" w:rsidP="62DC6AC3">
            <w:pPr>
              <w:rPr>
                <w:sz w:val="18"/>
                <w:szCs w:val="18"/>
              </w:rPr>
            </w:pPr>
          </w:p>
          <w:p w14:paraId="72DEB9C5" w14:textId="6D0C85DD" w:rsidR="62DC6AC3" w:rsidRDefault="62DC6AC3" w:rsidP="62DC6AC3">
            <w:pPr>
              <w:rPr>
                <w:sz w:val="18"/>
                <w:szCs w:val="18"/>
              </w:rPr>
            </w:pPr>
          </w:p>
          <w:p w14:paraId="131A531E" w14:textId="77777777" w:rsidR="00A173E7" w:rsidRDefault="00A173E7" w:rsidP="62DC6AC3">
            <w:pPr>
              <w:rPr>
                <w:sz w:val="18"/>
                <w:szCs w:val="18"/>
              </w:rPr>
            </w:pPr>
          </w:p>
          <w:p w14:paraId="4111403C" w14:textId="59A7BF5D" w:rsidR="62DC6AC3" w:rsidRDefault="62DC6AC3" w:rsidP="62DC6AC3">
            <w:pPr>
              <w:rPr>
                <w:sz w:val="18"/>
                <w:szCs w:val="18"/>
              </w:rPr>
            </w:pPr>
          </w:p>
          <w:p w14:paraId="38875B14" w14:textId="2C1D768A" w:rsidR="62DC6AC3" w:rsidRDefault="62DC6AC3" w:rsidP="62DC6AC3">
            <w:pPr>
              <w:rPr>
                <w:sz w:val="18"/>
                <w:szCs w:val="18"/>
              </w:rPr>
            </w:pPr>
          </w:p>
          <w:p w14:paraId="7BDCF18B" w14:textId="65F791C9" w:rsidR="231F9681" w:rsidRDefault="231F9681" w:rsidP="231F9681"/>
        </w:tc>
      </w:tr>
      <w:tr w:rsidR="231F9681" w14:paraId="60251165" w14:textId="77777777" w:rsidTr="172DE648">
        <w:trPr>
          <w:trHeight w:val="300"/>
        </w:trPr>
        <w:tc>
          <w:tcPr>
            <w:tcW w:w="9360" w:type="dxa"/>
          </w:tcPr>
          <w:p w14:paraId="0DFFB05A" w14:textId="4AF357EA" w:rsidR="231F9681" w:rsidRDefault="00B77210" w:rsidP="456F50F4">
            <w:pPr>
              <w:rPr>
                <w:b/>
                <w:bCs/>
              </w:rPr>
            </w:pPr>
            <w:r>
              <w:rPr>
                <w:b/>
                <w:bCs/>
              </w:rPr>
              <w:t>A</w:t>
            </w:r>
            <w:r w:rsidR="00574E6F">
              <w:rPr>
                <w:b/>
                <w:bCs/>
              </w:rPr>
              <w:t xml:space="preserve">. </w:t>
            </w:r>
            <w:r w:rsidR="456F50F4" w:rsidRPr="172DE648">
              <w:rPr>
                <w:b/>
                <w:bCs/>
              </w:rPr>
              <w:t xml:space="preserve">Set the stage: </w:t>
            </w:r>
            <w:r w:rsidR="00BB55B3">
              <w:rPr>
                <w:b/>
                <w:bCs/>
              </w:rPr>
              <w:t xml:space="preserve">Introduce yourself directly </w:t>
            </w:r>
            <w:r w:rsidR="007E5650">
              <w:rPr>
                <w:b/>
                <w:bCs/>
              </w:rPr>
              <w:t>and/</w:t>
            </w:r>
            <w:r w:rsidR="00BB55B3">
              <w:rPr>
                <w:b/>
                <w:bCs/>
              </w:rPr>
              <w:t xml:space="preserve">or </w:t>
            </w:r>
            <w:r w:rsidR="007E5650">
              <w:rPr>
                <w:b/>
                <w:bCs/>
              </w:rPr>
              <w:t>drop a suggestive hint of the narrative to come</w:t>
            </w:r>
            <w:r w:rsidR="456F50F4" w:rsidRPr="172DE648">
              <w:rPr>
                <w:b/>
                <w:bCs/>
              </w:rPr>
              <w:t xml:space="preserve">.  </w:t>
            </w:r>
          </w:p>
          <w:p w14:paraId="17A7914A" w14:textId="1AA36665" w:rsidR="62DC6AC3" w:rsidRDefault="456F50F4" w:rsidP="62DC6AC3">
            <w:pPr>
              <w:rPr>
                <w:sz w:val="18"/>
                <w:szCs w:val="18"/>
              </w:rPr>
            </w:pPr>
            <w:r w:rsidRPr="62DC6AC3">
              <w:rPr>
                <w:sz w:val="18"/>
                <w:szCs w:val="18"/>
              </w:rPr>
              <w:t>(E.g., “</w:t>
            </w:r>
            <w:r w:rsidR="00BB55B3" w:rsidRPr="00BB55B3">
              <w:rPr>
                <w:sz w:val="18"/>
                <w:szCs w:val="18"/>
              </w:rPr>
              <w:t xml:space="preserve">I am Marc Bragdon, </w:t>
            </w:r>
            <w:r w:rsidR="009E4AE7">
              <w:rPr>
                <w:sz w:val="18"/>
                <w:szCs w:val="18"/>
              </w:rPr>
              <w:t xml:space="preserve">Head Librarian for the Harriet Irving Library Research Commons, a technology focused space that </w:t>
            </w:r>
            <w:r w:rsidR="005609BE">
              <w:rPr>
                <w:sz w:val="18"/>
                <w:szCs w:val="18"/>
              </w:rPr>
              <w:t>supports digital</w:t>
            </w:r>
            <w:r w:rsidR="009E4AE7">
              <w:rPr>
                <w:sz w:val="18"/>
                <w:szCs w:val="18"/>
              </w:rPr>
              <w:t xml:space="preserve"> </w:t>
            </w:r>
            <w:r w:rsidR="006B1075">
              <w:rPr>
                <w:sz w:val="18"/>
                <w:szCs w:val="18"/>
              </w:rPr>
              <w:t xml:space="preserve">literacy education </w:t>
            </w:r>
            <w:proofErr w:type="gramStart"/>
            <w:r w:rsidR="005609BE">
              <w:rPr>
                <w:sz w:val="18"/>
                <w:szCs w:val="18"/>
              </w:rPr>
              <w:t>in order</w:t>
            </w:r>
            <w:r w:rsidR="009E4AE7">
              <w:rPr>
                <w:sz w:val="18"/>
                <w:szCs w:val="18"/>
              </w:rPr>
              <w:t xml:space="preserve"> to</w:t>
            </w:r>
            <w:proofErr w:type="gramEnd"/>
            <w:r w:rsidR="009E4AE7">
              <w:rPr>
                <w:sz w:val="18"/>
                <w:szCs w:val="18"/>
              </w:rPr>
              <w:t xml:space="preserve"> meet </w:t>
            </w:r>
            <w:r w:rsidR="006B1075">
              <w:rPr>
                <w:sz w:val="18"/>
                <w:szCs w:val="18"/>
              </w:rPr>
              <w:t xml:space="preserve">our </w:t>
            </w:r>
            <w:r w:rsidR="009E4AE7">
              <w:rPr>
                <w:sz w:val="18"/>
                <w:szCs w:val="18"/>
              </w:rPr>
              <w:t>community</w:t>
            </w:r>
            <w:r w:rsidR="006B1075">
              <w:rPr>
                <w:sz w:val="18"/>
                <w:szCs w:val="18"/>
              </w:rPr>
              <w:t xml:space="preserve">’s </w:t>
            </w:r>
            <w:r w:rsidR="005609BE">
              <w:rPr>
                <w:sz w:val="18"/>
                <w:szCs w:val="18"/>
              </w:rPr>
              <w:t>evolving</w:t>
            </w:r>
            <w:r w:rsidR="009E4AE7">
              <w:rPr>
                <w:sz w:val="18"/>
                <w:szCs w:val="18"/>
              </w:rPr>
              <w:t xml:space="preserve"> needs</w:t>
            </w:r>
            <w:r w:rsidR="00BB55B3" w:rsidRPr="00BB55B3">
              <w:rPr>
                <w:sz w:val="18"/>
                <w:szCs w:val="18"/>
              </w:rPr>
              <w:t>.</w:t>
            </w:r>
            <w:r w:rsidR="005609BE">
              <w:rPr>
                <w:sz w:val="18"/>
                <w:szCs w:val="18"/>
              </w:rPr>
              <w:t xml:space="preserve">  What does this mean?  Making our people and ideas look and sound their best.”)</w:t>
            </w:r>
          </w:p>
          <w:p w14:paraId="2C35CE6B" w14:textId="4F636781" w:rsidR="62DC6AC3" w:rsidRDefault="62DC6AC3" w:rsidP="62DC6AC3">
            <w:pPr>
              <w:rPr>
                <w:sz w:val="18"/>
                <w:szCs w:val="18"/>
              </w:rPr>
            </w:pPr>
          </w:p>
          <w:p w14:paraId="098AE2DA" w14:textId="77777777" w:rsidR="00A173E7" w:rsidRDefault="00A173E7" w:rsidP="62DC6AC3">
            <w:pPr>
              <w:rPr>
                <w:sz w:val="18"/>
                <w:szCs w:val="18"/>
              </w:rPr>
            </w:pPr>
          </w:p>
          <w:p w14:paraId="7D943FCC" w14:textId="51C46A44" w:rsidR="62DC6AC3" w:rsidRDefault="62DC6AC3" w:rsidP="62DC6AC3">
            <w:pPr>
              <w:rPr>
                <w:sz w:val="18"/>
                <w:szCs w:val="18"/>
              </w:rPr>
            </w:pPr>
          </w:p>
          <w:p w14:paraId="452D7589" w14:textId="5DE35E68" w:rsidR="62DC6AC3" w:rsidRDefault="62DC6AC3" w:rsidP="62DC6AC3">
            <w:pPr>
              <w:rPr>
                <w:sz w:val="18"/>
                <w:szCs w:val="18"/>
              </w:rPr>
            </w:pPr>
          </w:p>
          <w:p w14:paraId="7A07CFED" w14:textId="71B740C4" w:rsidR="62DC6AC3" w:rsidRDefault="62DC6AC3" w:rsidP="62DC6AC3">
            <w:pPr>
              <w:rPr>
                <w:sz w:val="18"/>
                <w:szCs w:val="18"/>
              </w:rPr>
            </w:pPr>
          </w:p>
          <w:p w14:paraId="135B8BD6" w14:textId="0AC1368D" w:rsidR="62DC6AC3" w:rsidRDefault="62DC6AC3" w:rsidP="62DC6AC3">
            <w:pPr>
              <w:rPr>
                <w:sz w:val="18"/>
                <w:szCs w:val="18"/>
              </w:rPr>
            </w:pPr>
          </w:p>
          <w:p w14:paraId="5D0A19EF" w14:textId="0A7D07CF" w:rsidR="62DC6AC3" w:rsidRDefault="62DC6AC3" w:rsidP="62DC6AC3">
            <w:pPr>
              <w:rPr>
                <w:sz w:val="18"/>
                <w:szCs w:val="18"/>
              </w:rPr>
            </w:pPr>
          </w:p>
          <w:p w14:paraId="4016BFCA" w14:textId="55F170D0" w:rsidR="62DC6AC3" w:rsidRDefault="62DC6AC3" w:rsidP="62DC6AC3">
            <w:pPr>
              <w:rPr>
                <w:sz w:val="18"/>
                <w:szCs w:val="18"/>
              </w:rPr>
            </w:pPr>
          </w:p>
          <w:p w14:paraId="3537739D" w14:textId="6BA098C2" w:rsidR="62DC6AC3" w:rsidRDefault="62DC6AC3" w:rsidP="62DC6AC3">
            <w:pPr>
              <w:rPr>
                <w:sz w:val="18"/>
                <w:szCs w:val="18"/>
              </w:rPr>
            </w:pPr>
          </w:p>
          <w:p w14:paraId="0E4B538F" w14:textId="5AE1DB8D" w:rsidR="62DC6AC3" w:rsidRDefault="62DC6AC3" w:rsidP="62DC6AC3">
            <w:pPr>
              <w:rPr>
                <w:sz w:val="18"/>
                <w:szCs w:val="18"/>
              </w:rPr>
            </w:pPr>
          </w:p>
          <w:p w14:paraId="1D78EB47" w14:textId="48AF85D7" w:rsidR="62DC6AC3" w:rsidRDefault="62DC6AC3" w:rsidP="62DC6AC3">
            <w:pPr>
              <w:rPr>
                <w:sz w:val="18"/>
                <w:szCs w:val="18"/>
              </w:rPr>
            </w:pPr>
          </w:p>
          <w:p w14:paraId="6AC3C906" w14:textId="6BED8AB5" w:rsidR="231F9681" w:rsidRDefault="231F9681" w:rsidP="231F9681"/>
          <w:p w14:paraId="32C02B7B" w14:textId="6201610A" w:rsidR="231F9681" w:rsidRDefault="231F9681" w:rsidP="231F9681"/>
        </w:tc>
      </w:tr>
      <w:tr w:rsidR="231F9681" w14:paraId="0CC83D2D" w14:textId="77777777" w:rsidTr="172DE648">
        <w:trPr>
          <w:trHeight w:val="300"/>
        </w:trPr>
        <w:tc>
          <w:tcPr>
            <w:tcW w:w="9360" w:type="dxa"/>
          </w:tcPr>
          <w:p w14:paraId="14BB760F" w14:textId="0A4F5A12" w:rsidR="62DC6AC3" w:rsidRDefault="62DC6AC3" w:rsidP="62DC6AC3">
            <w:pPr>
              <w:spacing w:line="259" w:lineRule="auto"/>
              <w:rPr>
                <w:sz w:val="18"/>
                <w:szCs w:val="18"/>
              </w:rPr>
            </w:pPr>
          </w:p>
          <w:p w14:paraId="60823186" w14:textId="4150C10C" w:rsidR="004966E0" w:rsidRDefault="007E5650" w:rsidP="009E4AE7">
            <w:pPr>
              <w:spacing w:line="259" w:lineRule="auto"/>
              <w:rPr>
                <w:b/>
                <w:bCs/>
              </w:rPr>
            </w:pPr>
            <w:r w:rsidRPr="00A173E7">
              <w:rPr>
                <w:b/>
                <w:bCs/>
              </w:rPr>
              <w:t xml:space="preserve">B. </w:t>
            </w:r>
            <w:r w:rsidR="009C17D4">
              <w:rPr>
                <w:b/>
                <w:bCs/>
              </w:rPr>
              <w:t xml:space="preserve">What is the puzzle you are trying to solve? </w:t>
            </w:r>
            <w:r w:rsidR="007B54C6">
              <w:rPr>
                <w:b/>
                <w:bCs/>
              </w:rPr>
              <w:t>What do you hope to accomplish and what is your motivation?  Try to relate this as a story.</w:t>
            </w:r>
          </w:p>
          <w:p w14:paraId="03F1D60E" w14:textId="132E63C6" w:rsidR="007B54C6" w:rsidRPr="006B1075" w:rsidRDefault="006B1075" w:rsidP="009E4AE7">
            <w:pPr>
              <w:spacing w:line="259" w:lineRule="auto"/>
              <w:rPr>
                <w:sz w:val="18"/>
                <w:szCs w:val="18"/>
              </w:rPr>
            </w:pPr>
            <w:r w:rsidRPr="006B1075">
              <w:rPr>
                <w:sz w:val="18"/>
                <w:szCs w:val="18"/>
              </w:rPr>
              <w:t>(</w:t>
            </w:r>
            <w:r w:rsidR="007B54C6" w:rsidRPr="006B1075">
              <w:rPr>
                <w:sz w:val="18"/>
                <w:szCs w:val="18"/>
              </w:rPr>
              <w:t>“I see my mission as helping students and professors learn to communicate using contemporary media</w:t>
            </w:r>
            <w:r w:rsidR="005609BE">
              <w:rPr>
                <w:sz w:val="18"/>
                <w:szCs w:val="18"/>
              </w:rPr>
              <w:t xml:space="preserve"> – whether podcasting, video creation, or the building of tangible </w:t>
            </w:r>
            <w:proofErr w:type="spellStart"/>
            <w:r w:rsidR="005609BE">
              <w:rPr>
                <w:sz w:val="18"/>
                <w:szCs w:val="18"/>
              </w:rPr>
              <w:t>orjects</w:t>
            </w:r>
            <w:proofErr w:type="spellEnd"/>
            <w:r w:rsidR="005609BE">
              <w:rPr>
                <w:sz w:val="18"/>
                <w:szCs w:val="18"/>
              </w:rPr>
              <w:t xml:space="preserve"> -</w:t>
            </w:r>
            <w:r w:rsidR="007B54C6" w:rsidRPr="006B1075">
              <w:rPr>
                <w:sz w:val="18"/>
                <w:szCs w:val="18"/>
              </w:rPr>
              <w:t xml:space="preserve"> and to become comfortable doing so.  There is so much amazing work being done here and we owe it to our students and to the world to make sure its value is communicated as broadly and </w:t>
            </w:r>
            <w:proofErr w:type="spellStart"/>
            <w:r w:rsidR="007B54C6" w:rsidRPr="006B1075">
              <w:rPr>
                <w:sz w:val="18"/>
                <w:szCs w:val="18"/>
              </w:rPr>
              <w:t>relatably</w:t>
            </w:r>
            <w:proofErr w:type="spellEnd"/>
            <w:r w:rsidR="007B54C6" w:rsidRPr="006B1075">
              <w:rPr>
                <w:sz w:val="18"/>
                <w:szCs w:val="18"/>
              </w:rPr>
              <w:t xml:space="preserve"> as possible. </w:t>
            </w:r>
            <w:r w:rsidR="005609BE">
              <w:rPr>
                <w:sz w:val="18"/>
                <w:szCs w:val="18"/>
              </w:rPr>
              <w:t xml:space="preserve"> In a media-saturated world, this means lifting words of</w:t>
            </w:r>
            <w:r w:rsidR="000A7051">
              <w:rPr>
                <w:sz w:val="18"/>
                <w:szCs w:val="18"/>
              </w:rPr>
              <w:t>f</w:t>
            </w:r>
            <w:r w:rsidR="005609BE">
              <w:rPr>
                <w:sz w:val="18"/>
                <w:szCs w:val="18"/>
              </w:rPr>
              <w:t xml:space="preserve"> the page and into the most advantageous orbits. </w:t>
            </w:r>
            <w:r w:rsidR="007B54C6" w:rsidRPr="006B1075">
              <w:rPr>
                <w:sz w:val="18"/>
                <w:szCs w:val="18"/>
              </w:rPr>
              <w:t xml:space="preserve"> I feel especially called to do this because for much of my life I </w:t>
            </w:r>
            <w:r w:rsidR="000A7051">
              <w:rPr>
                <w:sz w:val="18"/>
                <w:szCs w:val="18"/>
              </w:rPr>
              <w:t xml:space="preserve">was </w:t>
            </w:r>
            <w:r w:rsidRPr="006B1075">
              <w:rPr>
                <w:sz w:val="18"/>
                <w:szCs w:val="18"/>
              </w:rPr>
              <w:t>hardly anybody’s idea of a great</w:t>
            </w:r>
            <w:r w:rsidR="007B54C6" w:rsidRPr="006B1075">
              <w:rPr>
                <w:sz w:val="18"/>
                <w:szCs w:val="18"/>
              </w:rPr>
              <w:t xml:space="preserve"> communicator, certainly not comfortable in front of a camera or an audience.  But by virtue of becoming a musician</w:t>
            </w:r>
            <w:r w:rsidRPr="006B1075">
              <w:rPr>
                <w:sz w:val="18"/>
                <w:szCs w:val="18"/>
              </w:rPr>
              <w:t xml:space="preserve"> and playing in front of both lenses and people,</w:t>
            </w:r>
            <w:r w:rsidR="007B54C6" w:rsidRPr="006B1075">
              <w:rPr>
                <w:sz w:val="18"/>
                <w:szCs w:val="18"/>
              </w:rPr>
              <w:t xml:space="preserve"> I learned </w:t>
            </w:r>
            <w:r w:rsidRPr="006B1075">
              <w:rPr>
                <w:sz w:val="18"/>
                <w:szCs w:val="18"/>
              </w:rPr>
              <w:t xml:space="preserve">presentation, </w:t>
            </w:r>
            <w:r w:rsidR="007B54C6" w:rsidRPr="006B1075">
              <w:rPr>
                <w:sz w:val="18"/>
                <w:szCs w:val="18"/>
              </w:rPr>
              <w:t xml:space="preserve">interpersonal and technical skills that </w:t>
            </w:r>
            <w:r w:rsidRPr="006B1075">
              <w:rPr>
                <w:sz w:val="18"/>
                <w:szCs w:val="18"/>
              </w:rPr>
              <w:t xml:space="preserve">fundamentally shifted how I relate to myself and others – which, naturally, spilled into </w:t>
            </w:r>
            <w:r w:rsidR="005609BE">
              <w:rPr>
                <w:sz w:val="18"/>
                <w:szCs w:val="18"/>
              </w:rPr>
              <w:t xml:space="preserve">this </w:t>
            </w:r>
            <w:r w:rsidRPr="006B1075">
              <w:rPr>
                <w:sz w:val="18"/>
                <w:szCs w:val="18"/>
              </w:rPr>
              <w:t>work.”)</w:t>
            </w:r>
          </w:p>
          <w:p w14:paraId="229197FA" w14:textId="1DDD0DE3" w:rsidR="62DC6AC3" w:rsidRDefault="62DC6AC3" w:rsidP="62DC6AC3">
            <w:pPr>
              <w:spacing w:line="259" w:lineRule="auto"/>
              <w:rPr>
                <w:sz w:val="18"/>
                <w:szCs w:val="18"/>
              </w:rPr>
            </w:pPr>
          </w:p>
          <w:p w14:paraId="761C1204" w14:textId="58F220D4" w:rsidR="62DC6AC3" w:rsidRDefault="62DC6AC3" w:rsidP="62DC6AC3">
            <w:pPr>
              <w:spacing w:line="259" w:lineRule="auto"/>
              <w:rPr>
                <w:sz w:val="18"/>
                <w:szCs w:val="18"/>
              </w:rPr>
            </w:pPr>
          </w:p>
          <w:p w14:paraId="03AB4489" w14:textId="2FEA78AE" w:rsidR="62DC6AC3" w:rsidRDefault="62DC6AC3" w:rsidP="62DC6AC3">
            <w:pPr>
              <w:spacing w:line="259" w:lineRule="auto"/>
              <w:rPr>
                <w:sz w:val="18"/>
                <w:szCs w:val="18"/>
              </w:rPr>
            </w:pPr>
          </w:p>
          <w:p w14:paraId="7242813D" w14:textId="77777777" w:rsidR="000A7051" w:rsidRDefault="000A7051" w:rsidP="62DC6AC3">
            <w:pPr>
              <w:spacing w:line="259" w:lineRule="auto"/>
              <w:rPr>
                <w:sz w:val="18"/>
                <w:szCs w:val="18"/>
              </w:rPr>
            </w:pPr>
          </w:p>
          <w:p w14:paraId="496DE47B" w14:textId="77777777" w:rsidR="000A7051" w:rsidRDefault="000A7051" w:rsidP="62DC6AC3">
            <w:pPr>
              <w:spacing w:line="259" w:lineRule="auto"/>
              <w:rPr>
                <w:sz w:val="18"/>
                <w:szCs w:val="18"/>
              </w:rPr>
            </w:pPr>
          </w:p>
          <w:p w14:paraId="7F70CAD9" w14:textId="77777777" w:rsidR="000A7051" w:rsidRDefault="000A7051" w:rsidP="62DC6AC3">
            <w:pPr>
              <w:spacing w:line="259" w:lineRule="auto"/>
              <w:rPr>
                <w:sz w:val="18"/>
                <w:szCs w:val="18"/>
              </w:rPr>
            </w:pPr>
          </w:p>
          <w:p w14:paraId="45A1A60D" w14:textId="77777777" w:rsidR="000A7051" w:rsidRDefault="000A7051" w:rsidP="62DC6AC3">
            <w:pPr>
              <w:spacing w:line="259" w:lineRule="auto"/>
              <w:rPr>
                <w:sz w:val="18"/>
                <w:szCs w:val="18"/>
              </w:rPr>
            </w:pPr>
          </w:p>
          <w:p w14:paraId="02155787" w14:textId="77777777" w:rsidR="000A7051" w:rsidRDefault="000A7051" w:rsidP="62DC6AC3">
            <w:pPr>
              <w:spacing w:line="259" w:lineRule="auto"/>
              <w:rPr>
                <w:sz w:val="18"/>
                <w:szCs w:val="18"/>
              </w:rPr>
            </w:pPr>
          </w:p>
          <w:p w14:paraId="21C77C8A" w14:textId="1EA120DB" w:rsidR="62DC6AC3" w:rsidRDefault="62DC6AC3" w:rsidP="62DC6AC3">
            <w:pPr>
              <w:spacing w:line="259" w:lineRule="auto"/>
              <w:rPr>
                <w:sz w:val="18"/>
                <w:szCs w:val="18"/>
              </w:rPr>
            </w:pPr>
          </w:p>
          <w:p w14:paraId="72FB5836" w14:textId="34604FFA" w:rsidR="62DC6AC3" w:rsidRDefault="62DC6AC3" w:rsidP="62DC6AC3">
            <w:pPr>
              <w:spacing w:line="259" w:lineRule="auto"/>
              <w:rPr>
                <w:sz w:val="18"/>
                <w:szCs w:val="18"/>
              </w:rPr>
            </w:pPr>
          </w:p>
          <w:p w14:paraId="68614166" w14:textId="623F8168" w:rsidR="62DC6AC3" w:rsidRDefault="62DC6AC3" w:rsidP="62DC6AC3">
            <w:pPr>
              <w:spacing w:line="259" w:lineRule="auto"/>
              <w:rPr>
                <w:sz w:val="18"/>
                <w:szCs w:val="18"/>
              </w:rPr>
            </w:pPr>
          </w:p>
          <w:p w14:paraId="0F0BF5FA" w14:textId="6A299FCD" w:rsidR="62DC6AC3" w:rsidRDefault="62DC6AC3" w:rsidP="62DC6AC3">
            <w:pPr>
              <w:spacing w:line="259" w:lineRule="auto"/>
              <w:rPr>
                <w:sz w:val="18"/>
                <w:szCs w:val="18"/>
              </w:rPr>
            </w:pPr>
          </w:p>
          <w:p w14:paraId="41BE71A4" w14:textId="274D0327" w:rsidR="62DC6AC3" w:rsidRDefault="62DC6AC3" w:rsidP="62DC6AC3">
            <w:pPr>
              <w:spacing w:line="259" w:lineRule="auto"/>
              <w:rPr>
                <w:sz w:val="18"/>
                <w:szCs w:val="18"/>
              </w:rPr>
            </w:pPr>
          </w:p>
          <w:p w14:paraId="460FE597" w14:textId="0295415A" w:rsidR="62DC6AC3" w:rsidRDefault="62DC6AC3" w:rsidP="62DC6AC3">
            <w:pPr>
              <w:spacing w:line="259" w:lineRule="auto"/>
              <w:rPr>
                <w:sz w:val="18"/>
                <w:szCs w:val="18"/>
              </w:rPr>
            </w:pPr>
          </w:p>
          <w:p w14:paraId="78D15826" w14:textId="77777777" w:rsidR="00A173E7" w:rsidRDefault="00A173E7" w:rsidP="62DC6AC3">
            <w:pPr>
              <w:spacing w:line="259" w:lineRule="auto"/>
              <w:rPr>
                <w:sz w:val="18"/>
                <w:szCs w:val="18"/>
              </w:rPr>
            </w:pPr>
          </w:p>
          <w:p w14:paraId="6564B4DC" w14:textId="77777777" w:rsidR="00A173E7" w:rsidRDefault="00A173E7" w:rsidP="62DC6AC3">
            <w:pPr>
              <w:spacing w:line="259" w:lineRule="auto"/>
              <w:rPr>
                <w:sz w:val="18"/>
                <w:szCs w:val="18"/>
              </w:rPr>
            </w:pPr>
          </w:p>
          <w:p w14:paraId="50E9C4B1" w14:textId="752B11D3" w:rsidR="62DC6AC3" w:rsidRDefault="62DC6AC3" w:rsidP="62DC6AC3">
            <w:pPr>
              <w:spacing w:line="259" w:lineRule="auto"/>
              <w:rPr>
                <w:sz w:val="18"/>
                <w:szCs w:val="18"/>
              </w:rPr>
            </w:pPr>
          </w:p>
          <w:p w14:paraId="2D2A41E3" w14:textId="6BDC86BC" w:rsidR="62DC6AC3" w:rsidRDefault="62DC6AC3" w:rsidP="62DC6AC3">
            <w:pPr>
              <w:spacing w:line="259" w:lineRule="auto"/>
              <w:rPr>
                <w:sz w:val="18"/>
                <w:szCs w:val="18"/>
              </w:rPr>
            </w:pPr>
          </w:p>
          <w:p w14:paraId="72357143" w14:textId="77777777" w:rsidR="00A173E7" w:rsidRDefault="00A173E7" w:rsidP="62DC6AC3">
            <w:pPr>
              <w:spacing w:line="259" w:lineRule="auto"/>
              <w:rPr>
                <w:sz w:val="18"/>
                <w:szCs w:val="18"/>
              </w:rPr>
            </w:pPr>
          </w:p>
          <w:p w14:paraId="4A3D0540" w14:textId="77777777" w:rsidR="00A173E7" w:rsidRDefault="00A173E7" w:rsidP="62DC6AC3">
            <w:pPr>
              <w:spacing w:line="259" w:lineRule="auto"/>
              <w:rPr>
                <w:sz w:val="18"/>
                <w:szCs w:val="18"/>
              </w:rPr>
            </w:pPr>
          </w:p>
          <w:p w14:paraId="585AE0BE" w14:textId="77777777" w:rsidR="00A173E7" w:rsidRDefault="00A173E7" w:rsidP="62DC6AC3">
            <w:pPr>
              <w:spacing w:line="259" w:lineRule="auto"/>
              <w:rPr>
                <w:sz w:val="18"/>
                <w:szCs w:val="18"/>
              </w:rPr>
            </w:pPr>
          </w:p>
          <w:p w14:paraId="337DE9CB" w14:textId="77777777" w:rsidR="00A173E7" w:rsidRDefault="00A173E7" w:rsidP="62DC6AC3">
            <w:pPr>
              <w:spacing w:line="259" w:lineRule="auto"/>
              <w:rPr>
                <w:sz w:val="18"/>
                <w:szCs w:val="18"/>
              </w:rPr>
            </w:pPr>
          </w:p>
          <w:p w14:paraId="2F4002BE" w14:textId="5EBBFCAA" w:rsidR="231F9681" w:rsidRDefault="231F9681" w:rsidP="231F9681"/>
          <w:p w14:paraId="72576C48" w14:textId="54EE580A" w:rsidR="231F9681" w:rsidRDefault="231F9681" w:rsidP="231F9681"/>
          <w:p w14:paraId="1047DE2A" w14:textId="77777777" w:rsidR="000A7051" w:rsidRDefault="000A7051" w:rsidP="231F9681"/>
          <w:p w14:paraId="3D6F8273" w14:textId="77777777" w:rsidR="000A7051" w:rsidRDefault="000A7051" w:rsidP="231F9681"/>
          <w:p w14:paraId="49BE34A4" w14:textId="78129F7D" w:rsidR="231F9681" w:rsidRDefault="231F9681" w:rsidP="231F9681"/>
          <w:p w14:paraId="7F8CD29C" w14:textId="73F5F899" w:rsidR="62DC6AC3" w:rsidRDefault="62DC6AC3" w:rsidP="62DC6AC3"/>
          <w:p w14:paraId="4125677E" w14:textId="2A753B49" w:rsidR="62DC6AC3" w:rsidRDefault="62DC6AC3" w:rsidP="62DC6AC3"/>
          <w:p w14:paraId="53B83A49" w14:textId="21494DC7" w:rsidR="231F9681" w:rsidRDefault="231F9681" w:rsidP="231F9681"/>
          <w:p w14:paraId="342225D5" w14:textId="4018574D" w:rsidR="231F9681" w:rsidRDefault="231F9681" w:rsidP="231F9681"/>
        </w:tc>
      </w:tr>
      <w:tr w:rsidR="231F9681" w14:paraId="140AB12B" w14:textId="77777777" w:rsidTr="172DE648">
        <w:trPr>
          <w:trHeight w:val="300"/>
        </w:trPr>
        <w:tc>
          <w:tcPr>
            <w:tcW w:w="9360" w:type="dxa"/>
          </w:tcPr>
          <w:p w14:paraId="287C95EA" w14:textId="68E711F4" w:rsidR="5AF4CCAA" w:rsidRDefault="00B77210" w:rsidP="004966E0">
            <w:r>
              <w:lastRenderedPageBreak/>
              <w:t>D</w:t>
            </w:r>
            <w:r w:rsidR="00574E6F">
              <w:t xml:space="preserve">. </w:t>
            </w:r>
            <w:r w:rsidR="004966E0">
              <w:t xml:space="preserve">Wrap </w:t>
            </w:r>
            <w:r w:rsidR="006B1075">
              <w:t xml:space="preserve">up </w:t>
            </w:r>
            <w:proofErr w:type="gramStart"/>
            <w:r w:rsidR="006B1075">
              <w:t>so as</w:t>
            </w:r>
            <w:r w:rsidR="004966E0">
              <w:t xml:space="preserve"> to</w:t>
            </w:r>
            <w:proofErr w:type="gramEnd"/>
            <w:r w:rsidR="004966E0">
              <w:t xml:space="preserve"> lend narrative coherence (linking beginning and end)</w:t>
            </w:r>
            <w:r w:rsidR="006B1075">
              <w:t xml:space="preserve"> with a light touch.</w:t>
            </w:r>
          </w:p>
          <w:p w14:paraId="5D8D342A" w14:textId="1A3ACA80" w:rsidR="004966E0" w:rsidRPr="00A173E7" w:rsidRDefault="004966E0" w:rsidP="004966E0">
            <w:pPr>
              <w:rPr>
                <w:sz w:val="18"/>
                <w:szCs w:val="18"/>
              </w:rPr>
            </w:pPr>
          </w:p>
          <w:p w14:paraId="79440E74" w14:textId="7D036D8B" w:rsidR="004966E0" w:rsidRDefault="006B1075" w:rsidP="004966E0">
            <w:pPr>
              <w:rPr>
                <w:sz w:val="18"/>
                <w:szCs w:val="18"/>
              </w:rPr>
            </w:pPr>
            <w:r>
              <w:rPr>
                <w:sz w:val="18"/>
                <w:szCs w:val="18"/>
              </w:rPr>
              <w:t xml:space="preserve">(e.g., </w:t>
            </w:r>
            <w:r w:rsidR="005609BE">
              <w:rPr>
                <w:sz w:val="18"/>
                <w:szCs w:val="18"/>
              </w:rPr>
              <w:t xml:space="preserve">No matter how specialized and targeted your knowledge, no matter your current fitness for leveraging media in its service, the Harriet Irving Library Research Commons is here to help you develop the chops to </w:t>
            </w:r>
            <w:r w:rsidR="00DC0456">
              <w:rPr>
                <w:sz w:val="18"/>
                <w:szCs w:val="18"/>
              </w:rPr>
              <w:t>go</w:t>
            </w:r>
            <w:r w:rsidR="005609BE">
              <w:rPr>
                <w:sz w:val="18"/>
                <w:szCs w:val="18"/>
              </w:rPr>
              <w:t xml:space="preserve"> prime time.  </w:t>
            </w:r>
            <w:r w:rsidR="00DC0456">
              <w:rPr>
                <w:sz w:val="18"/>
                <w:szCs w:val="18"/>
              </w:rPr>
              <w:t>All it takes is a willingness to get out of your comfort zone and have some fun with it.</w:t>
            </w:r>
          </w:p>
          <w:p w14:paraId="108FA41C" w14:textId="14DB44BF" w:rsidR="231F9681" w:rsidRDefault="231F9681" w:rsidP="62DC6AC3">
            <w:pPr>
              <w:rPr>
                <w:sz w:val="18"/>
                <w:szCs w:val="18"/>
              </w:rPr>
            </w:pPr>
          </w:p>
          <w:p w14:paraId="388394AE" w14:textId="6051507E" w:rsidR="231F9681" w:rsidRDefault="231F9681" w:rsidP="62DC6AC3">
            <w:pPr>
              <w:rPr>
                <w:sz w:val="18"/>
                <w:szCs w:val="18"/>
              </w:rPr>
            </w:pPr>
          </w:p>
          <w:p w14:paraId="14EC808F" w14:textId="6016B014" w:rsidR="231F9681" w:rsidRDefault="231F9681" w:rsidP="62DC6AC3">
            <w:pPr>
              <w:rPr>
                <w:sz w:val="18"/>
                <w:szCs w:val="18"/>
              </w:rPr>
            </w:pPr>
          </w:p>
          <w:p w14:paraId="4447DC0A" w14:textId="674BAAD2" w:rsidR="231F9681" w:rsidRDefault="231F9681" w:rsidP="62DC6AC3">
            <w:pPr>
              <w:rPr>
                <w:sz w:val="18"/>
                <w:szCs w:val="18"/>
              </w:rPr>
            </w:pPr>
          </w:p>
          <w:p w14:paraId="209B3367" w14:textId="147EB0B1" w:rsidR="231F9681" w:rsidRDefault="231F9681" w:rsidP="62DC6AC3">
            <w:pPr>
              <w:rPr>
                <w:sz w:val="18"/>
                <w:szCs w:val="18"/>
              </w:rPr>
            </w:pPr>
          </w:p>
          <w:p w14:paraId="6E601A0A" w14:textId="595BCA67" w:rsidR="231F9681" w:rsidRDefault="231F9681" w:rsidP="62DC6AC3">
            <w:pPr>
              <w:rPr>
                <w:sz w:val="18"/>
                <w:szCs w:val="18"/>
              </w:rPr>
            </w:pPr>
          </w:p>
          <w:p w14:paraId="0A229560" w14:textId="77777777" w:rsidR="00A173E7" w:rsidRDefault="00A173E7" w:rsidP="62DC6AC3">
            <w:pPr>
              <w:rPr>
                <w:sz w:val="18"/>
                <w:szCs w:val="18"/>
              </w:rPr>
            </w:pPr>
          </w:p>
          <w:p w14:paraId="1D738B44" w14:textId="77777777" w:rsidR="00A173E7" w:rsidRDefault="00A173E7" w:rsidP="62DC6AC3">
            <w:pPr>
              <w:rPr>
                <w:sz w:val="18"/>
                <w:szCs w:val="18"/>
              </w:rPr>
            </w:pPr>
          </w:p>
          <w:p w14:paraId="61900860" w14:textId="441D2A40" w:rsidR="231F9681" w:rsidRDefault="231F9681" w:rsidP="62DC6AC3">
            <w:pPr>
              <w:rPr>
                <w:sz w:val="18"/>
                <w:szCs w:val="18"/>
              </w:rPr>
            </w:pPr>
          </w:p>
          <w:p w14:paraId="155741F2" w14:textId="282ECCD7" w:rsidR="231F9681" w:rsidRDefault="231F9681" w:rsidP="62DC6AC3">
            <w:pPr>
              <w:rPr>
                <w:sz w:val="18"/>
                <w:szCs w:val="18"/>
              </w:rPr>
            </w:pPr>
          </w:p>
          <w:p w14:paraId="2DA41F18" w14:textId="42B22C5B" w:rsidR="231F9681" w:rsidRDefault="231F9681" w:rsidP="62DC6AC3">
            <w:pPr>
              <w:rPr>
                <w:sz w:val="18"/>
                <w:szCs w:val="18"/>
              </w:rPr>
            </w:pPr>
          </w:p>
          <w:p w14:paraId="677A0F4A" w14:textId="62CBBF8D" w:rsidR="231F9681" w:rsidRDefault="231F9681" w:rsidP="62DC6AC3">
            <w:pPr>
              <w:rPr>
                <w:sz w:val="18"/>
                <w:szCs w:val="18"/>
              </w:rPr>
            </w:pPr>
          </w:p>
          <w:p w14:paraId="43880228" w14:textId="77777777" w:rsidR="231F9681" w:rsidRDefault="231F9681" w:rsidP="231F9681"/>
          <w:p w14:paraId="2A42C86B" w14:textId="77777777" w:rsidR="000A7051" w:rsidRDefault="000A7051" w:rsidP="231F9681"/>
          <w:p w14:paraId="6DEB0C18" w14:textId="77777777" w:rsidR="000A7051" w:rsidRDefault="000A7051" w:rsidP="231F9681"/>
          <w:p w14:paraId="22CBAD84" w14:textId="77777777" w:rsidR="000A7051" w:rsidRDefault="000A7051" w:rsidP="231F9681"/>
          <w:p w14:paraId="00CC0215" w14:textId="128D8F0B" w:rsidR="000A7051" w:rsidRDefault="000A7051" w:rsidP="231F9681"/>
        </w:tc>
      </w:tr>
      <w:tr w:rsidR="231F9681" w14:paraId="18BD9E0E" w14:textId="77777777" w:rsidTr="172DE648">
        <w:trPr>
          <w:trHeight w:val="300"/>
        </w:trPr>
        <w:tc>
          <w:tcPr>
            <w:tcW w:w="9360" w:type="dxa"/>
          </w:tcPr>
          <w:p w14:paraId="7BB355DB" w14:textId="4AC4C411" w:rsidR="62DC6AC3" w:rsidRDefault="231F9681" w:rsidP="00DC0456">
            <w:pPr>
              <w:rPr>
                <w:sz w:val="18"/>
                <w:szCs w:val="18"/>
              </w:rPr>
            </w:pPr>
            <w:r>
              <w:t xml:space="preserve">Planning for </w:t>
            </w:r>
            <w:r w:rsidR="00DC0456">
              <w:t>illustrative b-roll</w:t>
            </w:r>
            <w:r w:rsidR="51D800A9">
              <w:t xml:space="preserve"> </w:t>
            </w:r>
          </w:p>
          <w:p w14:paraId="64414382" w14:textId="6CB31725" w:rsidR="00A27707" w:rsidRDefault="00A27707" w:rsidP="00DC0456">
            <w:pPr>
              <w:pStyle w:val="ListParagraph"/>
              <w:numPr>
                <w:ilvl w:val="0"/>
                <w:numId w:val="1"/>
              </w:numPr>
              <w:rPr>
                <w:sz w:val="18"/>
                <w:szCs w:val="18"/>
              </w:rPr>
            </w:pPr>
            <w:r>
              <w:rPr>
                <w:sz w:val="18"/>
                <w:szCs w:val="18"/>
              </w:rPr>
              <w:t>Green screen</w:t>
            </w:r>
            <w:r w:rsidR="00364949">
              <w:rPr>
                <w:sz w:val="18"/>
                <w:szCs w:val="18"/>
              </w:rPr>
              <w:t xml:space="preserve"> under/overlays?</w:t>
            </w:r>
          </w:p>
          <w:p w14:paraId="6DD8DEAD" w14:textId="15CFE999" w:rsidR="00DC0456" w:rsidRPr="00DC0456" w:rsidRDefault="00DC0456" w:rsidP="00DC0456">
            <w:pPr>
              <w:pStyle w:val="ListParagraph"/>
              <w:numPr>
                <w:ilvl w:val="0"/>
                <w:numId w:val="1"/>
              </w:numPr>
              <w:rPr>
                <w:sz w:val="18"/>
                <w:szCs w:val="18"/>
              </w:rPr>
            </w:pPr>
            <w:r w:rsidRPr="00DC0456">
              <w:rPr>
                <w:sz w:val="18"/>
                <w:szCs w:val="18"/>
              </w:rPr>
              <w:t>Use of existing images?</w:t>
            </w:r>
          </w:p>
          <w:p w14:paraId="12134B0C" w14:textId="53ABF636" w:rsidR="00DC0456" w:rsidRPr="00DC0456" w:rsidRDefault="00DC0456" w:rsidP="00DC0456">
            <w:pPr>
              <w:pStyle w:val="ListParagraph"/>
              <w:numPr>
                <w:ilvl w:val="0"/>
                <w:numId w:val="1"/>
              </w:numPr>
              <w:rPr>
                <w:sz w:val="18"/>
                <w:szCs w:val="18"/>
              </w:rPr>
            </w:pPr>
            <w:r w:rsidRPr="00DC0456">
              <w:rPr>
                <w:sz w:val="18"/>
                <w:szCs w:val="18"/>
              </w:rPr>
              <w:t>Action footage?</w:t>
            </w:r>
          </w:p>
          <w:p w14:paraId="3DF40F3F" w14:textId="486A992F" w:rsidR="00DC0456" w:rsidRPr="00DC0456" w:rsidRDefault="00DC0456" w:rsidP="00DC0456">
            <w:pPr>
              <w:pStyle w:val="ListParagraph"/>
              <w:numPr>
                <w:ilvl w:val="0"/>
                <w:numId w:val="1"/>
              </w:numPr>
              <w:rPr>
                <w:sz w:val="18"/>
                <w:szCs w:val="18"/>
              </w:rPr>
            </w:pPr>
            <w:r w:rsidRPr="00DC0456">
              <w:rPr>
                <w:sz w:val="18"/>
                <w:szCs w:val="18"/>
              </w:rPr>
              <w:t>Animation?</w:t>
            </w:r>
          </w:p>
          <w:p w14:paraId="15D4436E" w14:textId="77777777" w:rsidR="00A173E7" w:rsidRDefault="00A173E7" w:rsidP="62DC6AC3">
            <w:pPr>
              <w:rPr>
                <w:sz w:val="18"/>
                <w:szCs w:val="18"/>
              </w:rPr>
            </w:pPr>
          </w:p>
          <w:p w14:paraId="4747C530" w14:textId="77777777" w:rsidR="00A173E7" w:rsidRDefault="00A173E7" w:rsidP="62DC6AC3">
            <w:pPr>
              <w:rPr>
                <w:sz w:val="18"/>
                <w:szCs w:val="18"/>
              </w:rPr>
            </w:pPr>
          </w:p>
          <w:p w14:paraId="268CE350" w14:textId="77777777" w:rsidR="000A7051" w:rsidRDefault="000A7051" w:rsidP="62DC6AC3">
            <w:pPr>
              <w:rPr>
                <w:sz w:val="18"/>
                <w:szCs w:val="18"/>
              </w:rPr>
            </w:pPr>
          </w:p>
          <w:p w14:paraId="5C1C46D3" w14:textId="77777777" w:rsidR="00A173E7" w:rsidRDefault="00A173E7" w:rsidP="62DC6AC3">
            <w:pPr>
              <w:rPr>
                <w:sz w:val="18"/>
                <w:szCs w:val="18"/>
              </w:rPr>
            </w:pPr>
          </w:p>
          <w:p w14:paraId="7F294AC1" w14:textId="77777777" w:rsidR="00A173E7" w:rsidRDefault="00A173E7" w:rsidP="62DC6AC3">
            <w:pPr>
              <w:rPr>
                <w:sz w:val="18"/>
                <w:szCs w:val="18"/>
              </w:rPr>
            </w:pPr>
          </w:p>
          <w:p w14:paraId="7C0482D6" w14:textId="28729E4E" w:rsidR="00A173E7" w:rsidRDefault="00A173E7" w:rsidP="231F9681"/>
        </w:tc>
      </w:tr>
    </w:tbl>
    <w:p w14:paraId="4BD9C3AB" w14:textId="2372E4F3" w:rsidR="231F9681" w:rsidRDefault="231F9681" w:rsidP="00A173E7">
      <w:pPr>
        <w:rPr>
          <w:sz w:val="48"/>
          <w:szCs w:val="48"/>
        </w:rPr>
      </w:pPr>
    </w:p>
    <w:sectPr w:rsidR="231F96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BC148D1"/>
    <w:multiLevelType w:val="hybridMultilevel"/>
    <w:tmpl w:val="8BBE9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5225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zYyNzUyMTe0MDVT0lEKTi0uzszPAykwrAUAVO7UmCwAAAA="/>
  </w:docVars>
  <w:rsids>
    <w:rsidRoot w:val="1E8B4438"/>
    <w:rsid w:val="000122FF"/>
    <w:rsid w:val="0006458F"/>
    <w:rsid w:val="000A7051"/>
    <w:rsid w:val="001813B8"/>
    <w:rsid w:val="00286744"/>
    <w:rsid w:val="00364949"/>
    <w:rsid w:val="003D7F16"/>
    <w:rsid w:val="00407892"/>
    <w:rsid w:val="004966E0"/>
    <w:rsid w:val="004A1BD9"/>
    <w:rsid w:val="004C031F"/>
    <w:rsid w:val="005609BE"/>
    <w:rsid w:val="00574E6F"/>
    <w:rsid w:val="00654B41"/>
    <w:rsid w:val="006B1075"/>
    <w:rsid w:val="006B66BE"/>
    <w:rsid w:val="006F489E"/>
    <w:rsid w:val="00792FD9"/>
    <w:rsid w:val="007A37E5"/>
    <w:rsid w:val="007B54C6"/>
    <w:rsid w:val="007E5650"/>
    <w:rsid w:val="0084587E"/>
    <w:rsid w:val="0085D009"/>
    <w:rsid w:val="00871EC6"/>
    <w:rsid w:val="008B556F"/>
    <w:rsid w:val="008D1FBA"/>
    <w:rsid w:val="00924D41"/>
    <w:rsid w:val="00973D04"/>
    <w:rsid w:val="00982D82"/>
    <w:rsid w:val="009C17D4"/>
    <w:rsid w:val="009E4AE7"/>
    <w:rsid w:val="00A173E7"/>
    <w:rsid w:val="00A27707"/>
    <w:rsid w:val="00B66B3F"/>
    <w:rsid w:val="00B7356A"/>
    <w:rsid w:val="00B77210"/>
    <w:rsid w:val="00BB55B3"/>
    <w:rsid w:val="00BB5852"/>
    <w:rsid w:val="00BC36EA"/>
    <w:rsid w:val="00C1472A"/>
    <w:rsid w:val="00C37A29"/>
    <w:rsid w:val="00C63F71"/>
    <w:rsid w:val="00C65BC5"/>
    <w:rsid w:val="00CF14F2"/>
    <w:rsid w:val="00D23716"/>
    <w:rsid w:val="00DA7244"/>
    <w:rsid w:val="00DB170F"/>
    <w:rsid w:val="00DC0456"/>
    <w:rsid w:val="00E50943"/>
    <w:rsid w:val="00EE561F"/>
    <w:rsid w:val="00F46538"/>
    <w:rsid w:val="00F7486F"/>
    <w:rsid w:val="0107BC90"/>
    <w:rsid w:val="017F6550"/>
    <w:rsid w:val="02D609D2"/>
    <w:rsid w:val="02F0D27D"/>
    <w:rsid w:val="02F8C003"/>
    <w:rsid w:val="04949064"/>
    <w:rsid w:val="058065D1"/>
    <w:rsid w:val="063060C5"/>
    <w:rsid w:val="063415B3"/>
    <w:rsid w:val="06419B9C"/>
    <w:rsid w:val="064DAB74"/>
    <w:rsid w:val="069A03B0"/>
    <w:rsid w:val="06BECCDF"/>
    <w:rsid w:val="072D7109"/>
    <w:rsid w:val="0748CF0D"/>
    <w:rsid w:val="07EEA6D4"/>
    <w:rsid w:val="085023F4"/>
    <w:rsid w:val="09793C5E"/>
    <w:rsid w:val="09931427"/>
    <w:rsid w:val="09CB9874"/>
    <w:rsid w:val="0A9BEF49"/>
    <w:rsid w:val="0B150CBF"/>
    <w:rsid w:val="0BDB85BA"/>
    <w:rsid w:val="0C37BFAA"/>
    <w:rsid w:val="0CBCECF8"/>
    <w:rsid w:val="0F0E1FBA"/>
    <w:rsid w:val="0F9CB4BA"/>
    <w:rsid w:val="0FD7430B"/>
    <w:rsid w:val="0FF48DBA"/>
    <w:rsid w:val="108D3FAE"/>
    <w:rsid w:val="110117FD"/>
    <w:rsid w:val="1173136C"/>
    <w:rsid w:val="11A40501"/>
    <w:rsid w:val="126D2852"/>
    <w:rsid w:val="127023B0"/>
    <w:rsid w:val="12BD2270"/>
    <w:rsid w:val="130EE3CD"/>
    <w:rsid w:val="172DE648"/>
    <w:rsid w:val="17899279"/>
    <w:rsid w:val="17AF8B3F"/>
    <w:rsid w:val="1840D804"/>
    <w:rsid w:val="185699EE"/>
    <w:rsid w:val="1923B8D4"/>
    <w:rsid w:val="1A8C706C"/>
    <w:rsid w:val="1B712E2F"/>
    <w:rsid w:val="1C1705F6"/>
    <w:rsid w:val="1CB76442"/>
    <w:rsid w:val="1D1CDE96"/>
    <w:rsid w:val="1E8B4438"/>
    <w:rsid w:val="1EBE822B"/>
    <w:rsid w:val="1F4EA6B8"/>
    <w:rsid w:val="1FDF2AF3"/>
    <w:rsid w:val="20B370B6"/>
    <w:rsid w:val="2263D1CC"/>
    <w:rsid w:val="22978251"/>
    <w:rsid w:val="231F9681"/>
    <w:rsid w:val="2344F827"/>
    <w:rsid w:val="2389107D"/>
    <w:rsid w:val="23E679D0"/>
    <w:rsid w:val="25CF2313"/>
    <w:rsid w:val="267C98E9"/>
    <w:rsid w:val="26A291AF"/>
    <w:rsid w:val="26CF6050"/>
    <w:rsid w:val="2899550E"/>
    <w:rsid w:val="2A1B37E9"/>
    <w:rsid w:val="2B480F00"/>
    <w:rsid w:val="2B5551B1"/>
    <w:rsid w:val="2D07C456"/>
    <w:rsid w:val="2DA68473"/>
    <w:rsid w:val="2E3CDE13"/>
    <w:rsid w:val="2F4254D4"/>
    <w:rsid w:val="2F520AE5"/>
    <w:rsid w:val="2F538FAB"/>
    <w:rsid w:val="2FDCDC59"/>
    <w:rsid w:val="327CB73E"/>
    <w:rsid w:val="34A21D89"/>
    <w:rsid w:val="356099A3"/>
    <w:rsid w:val="3595053B"/>
    <w:rsid w:val="35D40C06"/>
    <w:rsid w:val="36E8A311"/>
    <w:rsid w:val="36FBFA50"/>
    <w:rsid w:val="374D66B9"/>
    <w:rsid w:val="37A9B5E5"/>
    <w:rsid w:val="3891D664"/>
    <w:rsid w:val="38E9371A"/>
    <w:rsid w:val="3A85077B"/>
    <w:rsid w:val="3ACDB08A"/>
    <w:rsid w:val="3C20D7DC"/>
    <w:rsid w:val="3C4B414E"/>
    <w:rsid w:val="3C5C75E7"/>
    <w:rsid w:val="3DC8B815"/>
    <w:rsid w:val="3DDF1DEB"/>
    <w:rsid w:val="3ECA36D9"/>
    <w:rsid w:val="3F444AA6"/>
    <w:rsid w:val="3F7FF0BB"/>
    <w:rsid w:val="40331334"/>
    <w:rsid w:val="410058D7"/>
    <w:rsid w:val="41193B76"/>
    <w:rsid w:val="41E01E6C"/>
    <w:rsid w:val="42094D50"/>
    <w:rsid w:val="4383DC53"/>
    <w:rsid w:val="4395172A"/>
    <w:rsid w:val="44B5EE21"/>
    <w:rsid w:val="4517BF2E"/>
    <w:rsid w:val="456F50F4"/>
    <w:rsid w:val="45ECF257"/>
    <w:rsid w:val="46DDF2C3"/>
    <w:rsid w:val="476F9A5B"/>
    <w:rsid w:val="481DF6C7"/>
    <w:rsid w:val="489A7445"/>
    <w:rsid w:val="48BB565C"/>
    <w:rsid w:val="49EB3051"/>
    <w:rsid w:val="49EF2AB8"/>
    <w:rsid w:val="49FC6B28"/>
    <w:rsid w:val="4A704F1A"/>
    <w:rsid w:val="4AA73B1D"/>
    <w:rsid w:val="4C430B7E"/>
    <w:rsid w:val="4D13346B"/>
    <w:rsid w:val="4D25C6A1"/>
    <w:rsid w:val="4D5F4D2A"/>
    <w:rsid w:val="4DDEDBDF"/>
    <w:rsid w:val="4E18019B"/>
    <w:rsid w:val="4E40F73A"/>
    <w:rsid w:val="506BACAC"/>
    <w:rsid w:val="50B017B6"/>
    <w:rsid w:val="51D800A9"/>
    <w:rsid w:val="5241568B"/>
    <w:rsid w:val="52CE1B40"/>
    <w:rsid w:val="53123396"/>
    <w:rsid w:val="553F1DCF"/>
    <w:rsid w:val="555B08B3"/>
    <w:rsid w:val="559DCC53"/>
    <w:rsid w:val="562BB4C8"/>
    <w:rsid w:val="56B87882"/>
    <w:rsid w:val="56E2DBB6"/>
    <w:rsid w:val="5883C995"/>
    <w:rsid w:val="59297C0C"/>
    <w:rsid w:val="59553C9F"/>
    <w:rsid w:val="59F01944"/>
    <w:rsid w:val="5A01D1DE"/>
    <w:rsid w:val="5A1F99F6"/>
    <w:rsid w:val="5A6D4A87"/>
    <w:rsid w:val="5AF4CCAA"/>
    <w:rsid w:val="5B402B63"/>
    <w:rsid w:val="5B9D247C"/>
    <w:rsid w:val="5BA51202"/>
    <w:rsid w:val="5BB64CD9"/>
    <w:rsid w:val="5C023ECC"/>
    <w:rsid w:val="5C091AE8"/>
    <w:rsid w:val="5C77BF12"/>
    <w:rsid w:val="5CDBFBC4"/>
    <w:rsid w:val="5CFCDDDB"/>
    <w:rsid w:val="5D4A2FB4"/>
    <w:rsid w:val="5D573AB8"/>
    <w:rsid w:val="5E54E63D"/>
    <w:rsid w:val="5F8C9289"/>
    <w:rsid w:val="6070959F"/>
    <w:rsid w:val="60D730EC"/>
    <w:rsid w:val="6141ECC0"/>
    <w:rsid w:val="614834D7"/>
    <w:rsid w:val="615E71EF"/>
    <w:rsid w:val="62D88767"/>
    <w:rsid w:val="62DC6AC3"/>
    <w:rsid w:val="62E40538"/>
    <w:rsid w:val="64719620"/>
    <w:rsid w:val="64C4C121"/>
    <w:rsid w:val="654406C2"/>
    <w:rsid w:val="65FC2BAA"/>
    <w:rsid w:val="660D6681"/>
    <w:rsid w:val="66E7C4A9"/>
    <w:rsid w:val="67B12468"/>
    <w:rsid w:val="68EF8B76"/>
    <w:rsid w:val="6A1A3A6C"/>
    <w:rsid w:val="6BF86C3E"/>
    <w:rsid w:val="6C64D829"/>
    <w:rsid w:val="6C6B6D2E"/>
    <w:rsid w:val="6C95D062"/>
    <w:rsid w:val="6D684104"/>
    <w:rsid w:val="6E90C6C6"/>
    <w:rsid w:val="6F041165"/>
    <w:rsid w:val="6F1FABD7"/>
    <w:rsid w:val="6FC5839E"/>
    <w:rsid w:val="70897BF0"/>
    <w:rsid w:val="70ACECCA"/>
    <w:rsid w:val="7123BDB6"/>
    <w:rsid w:val="72A02B47"/>
    <w:rsid w:val="73FE13B4"/>
    <w:rsid w:val="750CD8B3"/>
    <w:rsid w:val="7634C522"/>
    <w:rsid w:val="764DED7F"/>
    <w:rsid w:val="770F234A"/>
    <w:rsid w:val="77D09583"/>
    <w:rsid w:val="784E59F7"/>
    <w:rsid w:val="78F9D86A"/>
    <w:rsid w:val="79A99616"/>
    <w:rsid w:val="7B215EA2"/>
    <w:rsid w:val="7B2DD8EC"/>
    <w:rsid w:val="7B66829A"/>
    <w:rsid w:val="7B7C1A37"/>
    <w:rsid w:val="7CA406A6"/>
    <w:rsid w:val="7D0CD504"/>
    <w:rsid w:val="7DA1ECC6"/>
    <w:rsid w:val="7E254EDF"/>
    <w:rsid w:val="7E47C48D"/>
    <w:rsid w:val="7E959B69"/>
    <w:rsid w:val="7F3DBD27"/>
    <w:rsid w:val="7F80E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B4438"/>
  <w15:chartTrackingRefBased/>
  <w15:docId w15:val="{FCBF1AD4-A626-4BF8-BED2-FBB8BD120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C04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332</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Bragdon</dc:creator>
  <cp:keywords/>
  <dc:description/>
  <cp:lastModifiedBy>Marc Bragdon</cp:lastModifiedBy>
  <cp:revision>3</cp:revision>
  <cp:lastPrinted>2026-05-06T16:41:00Z</cp:lastPrinted>
  <dcterms:created xsi:type="dcterms:W3CDTF">2026-01-24T16:15:00Z</dcterms:created>
  <dcterms:modified xsi:type="dcterms:W3CDTF">2026-05-06T17:14:00Z</dcterms:modified>
</cp:coreProperties>
</file>